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cb8f68be2475b65f1d04c6af07176a29c1342e"/>
      <w:r>
        <w:t xml:space="preserve">Lección 6: Hagamos libros de números (parte 1)</w:t>
      </w:r>
      <w:bookmarkEnd w:id="20"/>
    </w:p>
    <w:p>
      <w:pPr>
        <w:numPr>
          <w:ilvl w:val="0"/>
          <w:numId w:val="1001"/>
        </w:numPr>
      </w:pPr>
      <w:r>
        <w:t xml:space="preserve">Encontremos cosas para contar en nuestra escuela.</w:t>
      </w:r>
    </w:p>
    <w:p>
      <w:pPr>
        <w:pStyle w:val="Heading3"/>
      </w:pPr>
      <w:bookmarkStart w:id="21" w:name="Xc513a65bedf37ffcd19ff9cbcede91e5ab4cd98"/>
      <w:r>
        <w:t xml:space="preserve">Calentamiento: Observa y pregúntate: Usemos todas las manos</w:t>
      </w:r>
      <w:bookmarkEnd w:id="21"/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495559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58.19976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centros-momento-de-escoger"/>
      <w:r>
        <w:t xml:space="preserve">6.3: Centros: Momento de escoger</w:t>
      </w:r>
      <w:bookmarkEnd w:id="23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1" name="Picture"/>
            <a:graphic>
              <a:graphicData uri="http://schemas.openxmlformats.org/drawingml/2006/picture">
                <pic:pic>
                  <pic:nvPicPr>
                    <pic:cNvPr descr="/app/tmp/embedder-1642978458.2695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42978458.2921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58.3188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58.3554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58.383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4:19Z</dcterms:created>
  <dcterms:modified xsi:type="dcterms:W3CDTF">2022-01-23T22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R+fqzuuYN0hAK5sZZt4l8aTfIc2xaPrUhcq3JMxEfL+BGNqtKN81t1LplHlsP5jSpdD9k5x02RiYpYIV8xSWw==</vt:lpwstr>
  </property>
</Properties>
</file>